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611F4A" w14:textId="77777777" w:rsidR="001224BD" w:rsidRDefault="00E96C23">
      <w:pPr>
        <w:spacing w:after="0" w:line="259" w:lineRule="auto"/>
        <w:ind w:left="0" w:firstLine="0"/>
      </w:pPr>
      <w:r>
        <w:rPr>
          <w:sz w:val="40"/>
        </w:rPr>
        <w:t xml:space="preserve">Rocky Hockey IV </w:t>
      </w:r>
    </w:p>
    <w:p w14:paraId="0BFA3E97" w14:textId="77777777" w:rsidR="001224BD" w:rsidRDefault="00E96C23">
      <w:pPr>
        <w:spacing w:line="259" w:lineRule="auto"/>
        <w:ind w:left="0" w:firstLine="0"/>
      </w:pPr>
      <w:r>
        <w:t xml:space="preserve"> </w:t>
      </w:r>
    </w:p>
    <w:p w14:paraId="1A3FDF21" w14:textId="7E535C7A" w:rsidR="001224BD" w:rsidRDefault="00E96C23">
      <w:pPr>
        <w:ind w:left="-5"/>
      </w:pPr>
      <w:r>
        <w:t xml:space="preserve">Bericht über Woche </w:t>
      </w:r>
      <w:r w:rsidR="006778A1">
        <w:t>1</w:t>
      </w:r>
      <w:r w:rsidR="007E047D">
        <w:t>6</w:t>
      </w:r>
    </w:p>
    <w:p w14:paraId="1F5FB847" w14:textId="30C678BD" w:rsidR="001224BD" w:rsidRDefault="00E96C23">
      <w:pPr>
        <w:ind w:left="-5"/>
      </w:pPr>
      <w:r>
        <w:t xml:space="preserve">Zeitraum: </w:t>
      </w:r>
      <w:r w:rsidR="007E047D">
        <w:t>04</w:t>
      </w:r>
      <w:r>
        <w:t>.0</w:t>
      </w:r>
      <w:r w:rsidR="007E047D">
        <w:t>7</w:t>
      </w:r>
      <w:r>
        <w:t xml:space="preserve">.2020 – </w:t>
      </w:r>
      <w:r w:rsidR="007E047D">
        <w:t>10</w:t>
      </w:r>
      <w:r>
        <w:t>.0</w:t>
      </w:r>
      <w:r w:rsidR="006778A1">
        <w:t>7</w:t>
      </w:r>
      <w:r>
        <w:t xml:space="preserve">.2020 </w:t>
      </w:r>
    </w:p>
    <w:p w14:paraId="362D339E" w14:textId="77777777" w:rsidR="001224BD" w:rsidRDefault="00E96C23">
      <w:pPr>
        <w:ind w:left="-5"/>
      </w:pPr>
      <w:r>
        <w:t xml:space="preserve">Teamleiter: Thomas Brücklmayr </w:t>
      </w:r>
    </w:p>
    <w:p w14:paraId="7F21F43C" w14:textId="2A12B5F9" w:rsidR="001224BD" w:rsidRDefault="00E96C23">
      <w:pPr>
        <w:ind w:left="-5"/>
      </w:pPr>
      <w:r>
        <w:t xml:space="preserve">Berichterstatter: </w:t>
      </w:r>
      <w:r w:rsidR="00E65061">
        <w:t>Alexander Fichtl</w:t>
      </w:r>
    </w:p>
    <w:p w14:paraId="54A398B5" w14:textId="77777777" w:rsidR="001224BD" w:rsidRPr="007E4CF3" w:rsidRDefault="00E96C23">
      <w:pPr>
        <w:spacing w:line="259" w:lineRule="auto"/>
        <w:ind w:left="0" w:firstLine="0"/>
        <w:rPr>
          <w:b/>
          <w:bCs/>
        </w:rPr>
      </w:pPr>
      <w:r w:rsidRPr="007E4CF3">
        <w:rPr>
          <w:b/>
          <w:bCs/>
        </w:rPr>
        <w:t xml:space="preserve"> </w:t>
      </w:r>
    </w:p>
    <w:p w14:paraId="76B43D35" w14:textId="77777777" w:rsidR="007E047D" w:rsidRDefault="00E96C23" w:rsidP="007E047D">
      <w:pPr>
        <w:ind w:left="-5"/>
        <w:rPr>
          <w:b/>
          <w:bCs/>
        </w:rPr>
      </w:pPr>
      <w:r w:rsidRPr="007E4CF3">
        <w:rPr>
          <w:b/>
          <w:bCs/>
        </w:rPr>
        <w:t xml:space="preserve">Rückblick auf die letzte Woche:  </w:t>
      </w:r>
    </w:p>
    <w:p w14:paraId="5585E8B3" w14:textId="77777777" w:rsidR="00B5591F" w:rsidRDefault="007E047D" w:rsidP="007E047D">
      <w:pPr>
        <w:ind w:left="-5"/>
      </w:pPr>
      <w:r>
        <w:t xml:space="preserve">Es wurde entschieden, dass Thomas B., Alexander, Roman und Andre gemeinsam die Projekt Präsentation und Poster Sessions halten. Thomas B. und Roman kümmerten sich über das Wochenende hinweg um das Erstellen der Präsentation und einer Slide Show für die Poster Session. </w:t>
      </w:r>
    </w:p>
    <w:p w14:paraId="0AAAC1D1" w14:textId="7946150E" w:rsidR="00B5591F" w:rsidRPr="00140557" w:rsidRDefault="007E047D" w:rsidP="00140557">
      <w:pPr>
        <w:ind w:left="-5"/>
        <w:rPr>
          <w:b/>
          <w:bCs/>
        </w:rPr>
      </w:pPr>
      <w:r>
        <w:t xml:space="preserve">Beides wurde am Montag bei zwei Test Zoom Sessions </w:t>
      </w:r>
      <w:r w:rsidR="00E63F85">
        <w:t xml:space="preserve">von </w:t>
      </w:r>
      <w:r w:rsidR="00E63F85">
        <w:t>Thomas B., Alexander</w:t>
      </w:r>
      <w:r w:rsidR="00E63F85">
        <w:t xml:space="preserve"> und</w:t>
      </w:r>
      <w:r w:rsidR="00E63F85">
        <w:t xml:space="preserve"> Roman </w:t>
      </w:r>
      <w:r>
        <w:t>finalisiert</w:t>
      </w:r>
      <w:r w:rsidR="00B5591F">
        <w:t>, leider gab es einen Hardwarefehler bei einem der Schrittmotoren, weshalb eine live Demo kurz vor knapp aus dem Plan gestrichen werden musste. Zum Glück gab es aber Aufnahmen von dem funktionierenden Tisch, welche wir in die Präsentation einfügen konnten.</w:t>
      </w:r>
      <w:r w:rsidR="00140557">
        <w:t xml:space="preserve"> </w:t>
      </w:r>
      <w:r w:rsidR="00140557">
        <w:t xml:space="preserve">Andre hat </w:t>
      </w:r>
      <w:r w:rsidR="00140557">
        <w:t xml:space="preserve">außerdem noch </w:t>
      </w:r>
      <w:r w:rsidR="00140557">
        <w:t xml:space="preserve">ein Problem </w:t>
      </w:r>
      <w:r w:rsidR="00140557">
        <w:t xml:space="preserve">mit der Score-Zählung </w:t>
      </w:r>
      <w:r w:rsidR="00140557">
        <w:t>an der Java GUI</w:t>
      </w:r>
      <w:r w:rsidR="00140557">
        <w:t xml:space="preserve"> </w:t>
      </w:r>
      <w:r w:rsidR="00140557">
        <w:t>gefixt</w:t>
      </w:r>
      <w:r w:rsidR="00140557">
        <w:t>.</w:t>
      </w:r>
    </w:p>
    <w:p w14:paraId="769CA581" w14:textId="31C2CFB4" w:rsidR="007E047D" w:rsidRDefault="007E047D" w:rsidP="007E047D">
      <w:pPr>
        <w:ind w:left="-5"/>
      </w:pPr>
      <w:r>
        <w:t>Am Dienstag traf sich das selbige Präsentationsteam um 13:30 Uhr im Raum und bereitete die offiziellen Zoom Sessions vor. Außerdem montierten Sie das neue, von Sarah gebaute Gerüst und befestigten die Kamera. Anschließend hielten sie die Präsentation. Zur Poster Session konnten sie die Slide Show über Zoom übertragen und per WebCam den AirHockey Tisch vorstellen.</w:t>
      </w:r>
    </w:p>
    <w:p w14:paraId="3DEEEACC" w14:textId="30301E9C" w:rsidR="007E4CF3" w:rsidRDefault="007E047D" w:rsidP="000D2531">
      <w:pPr>
        <w:ind w:left="-5"/>
      </w:pPr>
      <w:r>
        <w:t xml:space="preserve">Über die Woche hinweg </w:t>
      </w:r>
      <w:r w:rsidR="00B5591F">
        <w:t xml:space="preserve">haben </w:t>
      </w:r>
      <w:r w:rsidR="00E1192A">
        <w:t>bereits einige Teammitglieder</w:t>
      </w:r>
      <w:r w:rsidR="00B5591F">
        <w:t xml:space="preserve"> ihren Abschlussbericht Teil fertiggestellt.</w:t>
      </w:r>
    </w:p>
    <w:p w14:paraId="07221E94" w14:textId="4EB0A129" w:rsidR="007E4CF3" w:rsidRDefault="007E4CF3" w:rsidP="000D2531">
      <w:pPr>
        <w:ind w:left="-5"/>
        <w:rPr>
          <w:b/>
          <w:bCs/>
        </w:rPr>
      </w:pPr>
      <w:r w:rsidRPr="007E4CF3">
        <w:rPr>
          <w:b/>
          <w:bCs/>
        </w:rPr>
        <w:t>Ausblick auf die nächste Woche:</w:t>
      </w:r>
    </w:p>
    <w:p w14:paraId="52E55E16" w14:textId="723DE18E" w:rsidR="007E4CF3" w:rsidRDefault="00B5591F" w:rsidP="007E4CF3">
      <w:pPr>
        <w:ind w:left="-5"/>
      </w:pPr>
      <w:r>
        <w:t>Hier und da wird noch am Code gebastelt werden.</w:t>
      </w:r>
    </w:p>
    <w:p w14:paraId="3E47967F" w14:textId="0A4BB09C" w:rsidR="000D2531" w:rsidRDefault="00E1192A" w:rsidP="000D2531">
      <w:pPr>
        <w:ind w:left="-5"/>
      </w:pPr>
      <w:r>
        <w:t>Der Bericht muss fertiggestellt werden. Dazu braucht es die Teile der übrigen Teammitglieder</w:t>
      </w:r>
      <w:r w:rsidR="00BC6DC9">
        <w:t>. Alexander wird anschließend das Layout korrigieren und nochmals anpassen.</w:t>
      </w:r>
    </w:p>
    <w:p w14:paraId="6A7F9618" w14:textId="19D95429" w:rsidR="00E65061" w:rsidRDefault="00E65061" w:rsidP="00E65061">
      <w:pPr>
        <w:ind w:left="-5"/>
      </w:pPr>
    </w:p>
    <w:p w14:paraId="1B8F188A" w14:textId="77777777" w:rsidR="00E65061" w:rsidRDefault="00E65061" w:rsidP="00E65061">
      <w:pPr>
        <w:ind w:left="-5"/>
      </w:pPr>
    </w:p>
    <w:sectPr w:rsidR="00E65061">
      <w:pgSz w:w="11906" w:h="16838"/>
      <w:pgMar w:top="1440" w:right="1475" w:bottom="1440" w:left="141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DMzNzY0MLc0tjBR0lEKTi0uzszPAykwqQUA+vKkCCwAAAA="/>
  </w:docVars>
  <w:rsids>
    <w:rsidRoot w:val="001224BD"/>
    <w:rsid w:val="000C471F"/>
    <w:rsid w:val="000D2531"/>
    <w:rsid w:val="001224BD"/>
    <w:rsid w:val="001247E8"/>
    <w:rsid w:val="00140557"/>
    <w:rsid w:val="002818C6"/>
    <w:rsid w:val="003469DC"/>
    <w:rsid w:val="00487ECE"/>
    <w:rsid w:val="004A6B9E"/>
    <w:rsid w:val="005F1A11"/>
    <w:rsid w:val="00626F25"/>
    <w:rsid w:val="006778A1"/>
    <w:rsid w:val="006B63D6"/>
    <w:rsid w:val="007E047D"/>
    <w:rsid w:val="007E3639"/>
    <w:rsid w:val="007E4CF3"/>
    <w:rsid w:val="009E5599"/>
    <w:rsid w:val="00B5591F"/>
    <w:rsid w:val="00BC6DC9"/>
    <w:rsid w:val="00E1192A"/>
    <w:rsid w:val="00E63F85"/>
    <w:rsid w:val="00E65061"/>
    <w:rsid w:val="00E81EEC"/>
    <w:rsid w:val="00E96C23"/>
    <w:rsid w:val="00F300E4"/>
    <w:rsid w:val="00F549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C0CF5"/>
  <w15:docId w15:val="{0303EBCE-94E8-43E2-ABAF-36368C957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58" w:line="258" w:lineRule="auto"/>
      <w:ind w:left="10" w:hanging="10"/>
    </w:pPr>
    <w:rPr>
      <w:rFonts w:ascii="Bahnschrift" w:eastAsia="Bahnschrift" w:hAnsi="Bahnschrift" w:cs="Bahnschrift"/>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9</Words>
  <Characters>1383</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Fischer</dc:creator>
  <cp:keywords/>
  <cp:lastModifiedBy>Alexander Fichtl</cp:lastModifiedBy>
  <cp:revision>12</cp:revision>
  <dcterms:created xsi:type="dcterms:W3CDTF">2020-07-03T15:50:00Z</dcterms:created>
  <dcterms:modified xsi:type="dcterms:W3CDTF">2020-07-10T13:33:00Z</dcterms:modified>
</cp:coreProperties>
</file>